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0" w:name="scholarship-application-letter"/>
    <w:p>
      <w:pPr>
        <w:pStyle w:val="Heading1"/>
      </w:pPr>
      <w:r>
        <w:t xml:space="preserve">SCHOLARSHIP APPLICATION LETTER</w:t>
      </w:r>
    </w:p>
    <w:p>
      <w:pPr>
        <w:pStyle w:val="FirstParagraph"/>
      </w:pPr>
      <w:r>
        <w:t xml:space="preserve">For the Data Scientist Scholarship Program in Canada Vancouver</w:t>
      </w:r>
    </w:p>
    <w:bookmarkEnd w:id="20"/>
    <w:p>
      <w:pPr>
        <w:pStyle w:val="BodyText"/>
      </w:pPr>
      <w:r>
        <w:t xml:space="preserve">October 26, 2023</w:t>
      </w:r>
    </w:p>
    <w:p>
      <w:pPr>
        <w:pStyle w:val="BodyText"/>
      </w:pPr>
      <w:r>
        <w:t xml:space="preserve">Scholarship Committee</w:t>
      </w:r>
    </w:p>
    <w:p>
      <w:pPr>
        <w:pStyle w:val="BodyText"/>
      </w:pPr>
      <w:r>
        <w:t xml:space="preserve">Vancouver Data Science Initiative</w:t>
      </w:r>
    </w:p>
    <w:p>
      <w:pPr>
        <w:pStyle w:val="BodyText"/>
      </w:pPr>
      <w:r>
        <w:t xml:space="preserve">4967 West Broadway, Vancouver, BC V6M 4N2</w:t>
      </w:r>
    </w:p>
    <w:p>
      <w:pPr>
        <w:pStyle w:val="BodyText"/>
      </w:pPr>
      <w:r>
        <w:t xml:space="preserve">Dear Esteemed Scholarship Committee Members,</w:t>
      </w:r>
    </w:p>
    <w:p>
      <w:pPr>
        <w:pStyle w:val="BodyText"/>
      </w:pPr>
      <w:r>
        <w:t xml:space="preserve">I am writing to submit my comprehensive Scholarship Application Letter for the prestigious Data Scientist Scholarship program at the University of British Columbia in Canada Vancouver. As an aspiring Data Scientist with a profound passion for transforming complex datasets into actionable insights, I have meticulously crafted this application to demonstrate why I represent an exceptional candidate worthy of your investment in my academic and professional journey.</w:t>
      </w:r>
    </w:p>
    <w:p>
      <w:pPr>
        <w:pStyle w:val="BodyText"/>
      </w:pPr>
      <w:r>
        <w:t xml:space="preserve">My academic foundation in Computer Science and Statistics at the University of Toronto has equipped me with robust technical skills including Python, R, TensorFlow, and SQL. During my undergraduate studies, I led a research project analyzing urban mobility patterns using machine learning algorithms that reduced public transit optimization costs by 22% for a municipal partnership – directly aligning with Vancouver's Smart City initiatives. This experience crystallized my commitment to becoming a Data Scientist who creates tangible social impact through data-driven solutions.</w:t>
      </w:r>
    </w:p>
    <w:p>
      <w:pPr>
        <w:pStyle w:val="BodyText"/>
      </w:pPr>
      <w:r>
        <w:t xml:space="preserve">What distinguishes me as an emerging Data Scientist is my holistic approach to problem-solving. I don't merely build models; I interpret them within ethical frameworks and community contexts. My thesis on predictive healthcare analytics for Indigenous communities earned national recognition at the Canadian Data Science Conference, where I presented alongside industry leaders from Vancouver-based firms like Hootsuite and Databricks. This work reinforced my conviction that meaningful data science must serve diverse populations – a principle deeply resonant with Canada Vancouver's commitment to inclusive innovation.</w:t>
      </w:r>
    </w:p>
    <w:p>
      <w:pPr>
        <w:pStyle w:val="BodyText"/>
      </w:pPr>
      <w:r>
        <w:t xml:space="preserve">The decision to pursue advanced studies in Canada Vancouver is not merely academic but profoundly strategic. As the fastest-growing tech hub in Western Canada, Vancouver offers unparalleled access to industry partnerships and research ecosystems that directly nurture Data Scientists. The University of British Columbia's Machine Learning Lab collaborates with organizations like BC Cancer Agency and the Vector Institute, providing hands-on opportunities I cannot access elsewhere. Moreover, Vancouver's multicultural environment mirrors my own background as a first-generation immigrant from India, where I witnessed data literacy transform agricultural practices in rural communities – experiences that fuel my desire to contribute to Canada Vancouver's diverse tech landscape.</w:t>
      </w:r>
    </w:p>
    <w:p>
      <w:pPr>
        <w:pStyle w:val="BodyText"/>
      </w:pPr>
      <w:r>
        <w:t xml:space="preserve">I am particularly drawn to the collaborative culture of Data Science professionals in Canada Vancouver. The region's unique blend of natural beauty and technological advancement creates an inspiring environment where I can thrive. During my recent visit to Vancouver for a conference, I was struck by how seamlessly local startups integrate sustainability into their data practices – from Clean Energy BC's AI-powered grid optimization to Greenpeace Canada's environmental analytics projects. This commitment to purpose-driven innovation is precisely the ethos I aspire to embody as a Data Scientist in this region.</w:t>
      </w:r>
    </w:p>
    <w:p>
      <w:pPr>
        <w:pStyle w:val="BodyText"/>
      </w:pPr>
      <w:r>
        <w:t xml:space="preserve">Financial considerations make this scholarship absolutely essential for my academic trajectory. As an international student, tuition fees and living costs in Canada Vancouver would exceed my family's resources by 70%. This Scholarship Application Letter represents more than financial assistance – it is the critical catalyst that will enable me to fully engage with the curriculum without compromising academic performance. Specifically, this scholarship would cover 65% of my program costs, allowing me to dedicate 100% of my energy to research at UBC's newly established AI Ethics Center and participation in Vancouver's Data for Good hackathons.</w:t>
      </w:r>
    </w:p>
    <w:p>
      <w:pPr>
        <w:pStyle w:val="BodyText"/>
      </w:pPr>
      <w:r>
        <w:t xml:space="preserve">My five-year vision extends beyond personal achievement. I aim to establish a Vancouver-based nonprofit that trains underrepresented communities in data literacy – directly addressing the province's critical shortage of diverse Data Scientists. This mission aligns with British Columbia's Strategic Plan for Technology which emphasizes "inclusive digital innovation." Having volunteered as a data mentor for Vancouver's TechGirls initiative, I've seen firsthand how accessible training creates opportunity. With this scholarship, I would immediately enroll in UBC's Social Impact Analytics specialization and partner with organizations like the Vancouver Public Library to expand their community data workshops.</w:t>
      </w:r>
    </w:p>
    <w:p>
      <w:pPr>
        <w:pStyle w:val="BodyText"/>
      </w:pPr>
      <w:r>
        <w:t xml:space="preserve">What sets my Scholarship Application Letter apart is its unwavering focus on contribution rather than just acquisition. I've already committed to sharing my research through Vancouver's annual Data Science Symposium and will establish a mentorship program for international students upon acceptance. My proposed project – developing an open-source tool to predict food insecurity hotspots using satellite imagery and social media analytics – has received preliminary support from the City of Vancouver's Open Data team, demonstrating immediate community relevance.</w:t>
      </w:r>
    </w:p>
    <w:p>
      <w:pPr>
        <w:pStyle w:val="BodyText"/>
      </w:pPr>
      <w:r>
        <w:t xml:space="preserve">In conclusion, I am not merely seeking admission to a program; I am seeking partnership with Canada Vancouver's future. As a dedicated Data Scientist-in-training, I possess the technical excellence, cultural adaptability, and community commitment required to thrive in this ecosystem. This scholarship would empower me to become not just a competent professional but an impactful contributor who helps shape Vancouver's reputation as North America's most inclusive tech destination. I am deeply grateful for your consideration of my Scholarship Application Letter and welcome the opportunity to discuss how my vision aligns with your mission.</w:t>
      </w:r>
    </w:p>
    <w:p>
      <w:pPr>
        <w:pStyle w:val="BodyText"/>
      </w:pPr>
      <w:r>
        <w:t xml:space="preserve">Sincerely,</w:t>
      </w:r>
    </w:p>
    <w:p>
      <w:pPr>
        <w:pStyle w:val="BodyText"/>
      </w:pPr>
      <w:r>
        <w:t xml:space="preserve">Arjun Patel</w:t>
      </w:r>
    </w:p>
    <w:p>
      <w:pPr>
        <w:pStyle w:val="BodyText"/>
      </w:pPr>
      <w:r>
        <w:t xml:space="preserve">MSc Candidate in Data Science (Expected Graduation 2026)</w:t>
      </w:r>
    </w:p>
    <w:p>
      <w:pPr>
        <w:pStyle w:val="BodyText"/>
      </w:pPr>
      <w:r>
        <w:t xml:space="preserve">University of Toronto | Email: arjun.patel@utoronto.ca | Phone: +1 (416) 555-0198</w:t>
      </w:r>
    </w:p>
    <w:p>
      <w:pPr>
        <w:pStyle w:val="BodyText"/>
      </w:pPr>
      <w:r>
        <w:rPr>
          <w:bCs/>
          <w:b/>
        </w:rPr>
        <w:t xml:space="preserve">Word Count:</w:t>
      </w:r>
      <w:r>
        <w:t xml:space="preserve"> </w:t>
      </w:r>
      <w:r>
        <w:t xml:space="preserve">842 words</w:t>
      </w:r>
    </w:p>
    <w:p>
      <w:pPr>
        <w:pStyle w:val="BodyText"/>
      </w:pPr>
      <w:r>
        <w:rPr>
          <w:iCs/>
          <w:i/>
        </w:rPr>
        <w:t xml:space="preserve">This Scholarship Application Letter demonstrates alignment with Vancouver's innovation ecosystem, technical readiness as a Data Scientist, and commitment to Canada's inclusive tech fu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dc:title>
  <dc:creator/>
  <dc:language>en</dc:language>
  <cp:keywords/>
  <dcterms:created xsi:type="dcterms:W3CDTF">2025-12-10T18:57:24Z</dcterms:created>
  <dcterms:modified xsi:type="dcterms:W3CDTF">2025-12-10T18:57:24Z</dcterms:modified>
</cp:coreProperties>
</file>

<file path=docProps/custom.xml><?xml version="1.0" encoding="utf-8"?>
<Properties xmlns="http://schemas.openxmlformats.org/officeDocument/2006/custom-properties" xmlns:vt="http://schemas.openxmlformats.org/officeDocument/2006/docPropsVTypes"/>
</file>